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BA94F" w14:textId="28E3B5F6" w:rsidR="000027FE" w:rsidRPr="00AC2A20" w:rsidRDefault="002E2B9A" w:rsidP="00AC2A20">
      <w:pPr>
        <w:shd w:val="clear" w:color="auto" w:fill="FFFFFF"/>
        <w:spacing w:before="315" w:after="158" w:line="240" w:lineRule="auto"/>
        <w:jc w:val="center"/>
        <w:outlineLvl w:val="1"/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</w:pPr>
      <w:r>
        <w:fldChar w:fldCharType="begin"/>
      </w:r>
      <w:r>
        <w:instrText xml:space="preserve"> HYPERLINK "https://test-jupyter.readthedocs.io/en/latest/install.html" \l "id3" </w:instrText>
      </w:r>
      <w:r>
        <w:fldChar w:fldCharType="separate"/>
      </w:r>
      <w:r w:rsidR="00AC2A20"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  <w:t>Mini-</w:t>
      </w:r>
      <w:r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  <w:fldChar w:fldCharType="end"/>
      </w:r>
      <w:r w:rsidR="00AC2A20" w:rsidRPr="00AC2A20">
        <w:rPr>
          <w:rFonts w:ascii="Helvetica" w:eastAsia="Times New Roman" w:hAnsi="Helvetica" w:cs="Helvetica"/>
          <w:color w:val="008CBA"/>
          <w:sz w:val="48"/>
          <w:szCs w:val="48"/>
          <w:u w:val="single"/>
          <w:lang w:eastAsia="en-IN"/>
        </w:rPr>
        <w:t>Project</w:t>
      </w:r>
    </w:p>
    <w:p w14:paraId="1C965F03" w14:textId="0FBCCDF7" w:rsidR="00AC2A20" w:rsidRPr="00AC2A20" w:rsidRDefault="00AC2A20" w:rsidP="00AC2A20">
      <w:pPr>
        <w:shd w:val="clear" w:color="auto" w:fill="FFFFFF"/>
        <w:spacing w:before="315" w:after="158" w:line="240" w:lineRule="auto"/>
        <w:jc w:val="center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 w:rsidRPr="00AC2A20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Creating an Employee Database</w:t>
      </w:r>
    </w:p>
    <w:p w14:paraId="16B9E461" w14:textId="77777777" w:rsidR="00AC2A20" w:rsidRDefault="00AC2A20" w:rsidP="000027F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222222"/>
          <w:sz w:val="23"/>
          <w:szCs w:val="23"/>
          <w:lang w:eastAsia="en-IN"/>
        </w:rPr>
      </w:pPr>
    </w:p>
    <w:p w14:paraId="3D2A05B3" w14:textId="1318CB56" w:rsidR="009C7C2E" w:rsidRPr="009C7C2E" w:rsidRDefault="000C0E26" w:rsidP="009C7C2E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="009C7C2E"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1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 w:rsidRPr="005105C6">
        <w:rPr>
          <w:b/>
          <w:bCs/>
          <w:sz w:val="24"/>
          <w:szCs w:val="24"/>
        </w:rPr>
        <w:t>Total Marks: 20</w:t>
      </w:r>
    </w:p>
    <w:p w14:paraId="5341A032" w14:textId="64C83D7B" w:rsidR="00AC2A20" w:rsidRDefault="00AC2A20" w:rsidP="00AC2A20">
      <w:pPr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>Write following functions as part of your project</w:t>
      </w:r>
      <w:r w:rsidRPr="00AC2A20">
        <w:rPr>
          <w:sz w:val="24"/>
          <w:szCs w:val="24"/>
        </w:rPr>
        <w:br/>
      </w:r>
    </w:p>
    <w:p w14:paraId="56B17C6F" w14:textId="41AA0B5A" w:rsidR="00AC2A20" w:rsidRPr="00AC2A20" w:rsidRDefault="00AC2A20" w:rsidP="00AC2A20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sz w:val="24"/>
          <w:szCs w:val="24"/>
        </w:rPr>
        <w:t>add_employee</w:t>
      </w:r>
      <w:proofErr w:type="spellEnd"/>
      <w:r w:rsidRPr="00AC2A20">
        <w:rPr>
          <w:sz w:val="24"/>
          <w:szCs w:val="24"/>
        </w:rPr>
        <w:t>(</w:t>
      </w:r>
      <w:proofErr w:type="spellStart"/>
      <w:r w:rsidRPr="00AC2A20"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name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OJ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esignation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salary</w:t>
      </w:r>
      <w:proofErr w:type="spellEnd"/>
      <w:r w:rsidRPr="00AC2A20">
        <w:rPr>
          <w:sz w:val="24"/>
          <w:szCs w:val="24"/>
        </w:rPr>
        <w:t xml:space="preserve">) </w:t>
      </w:r>
      <w:r w:rsidRPr="00AC2A20">
        <w:rPr>
          <w:sz w:val="24"/>
          <w:szCs w:val="24"/>
        </w:rPr>
        <w:br/>
      </w:r>
    </w:p>
    <w:p w14:paraId="4C57C73B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Function adds the employee details in a file. </w:t>
      </w:r>
      <w:r w:rsidRPr="00AC2A20">
        <w:rPr>
          <w:sz w:val="24"/>
          <w:szCs w:val="24"/>
        </w:rPr>
        <w:br/>
      </w:r>
      <w:proofErr w:type="spellStart"/>
      <w:r w:rsidRPr="00AC2A20">
        <w:rPr>
          <w:sz w:val="24"/>
          <w:szCs w:val="24"/>
        </w:rPr>
        <w:t>Its</w:t>
      </w:r>
      <w:proofErr w:type="spellEnd"/>
      <w:r w:rsidRPr="00AC2A20">
        <w:rPr>
          <w:sz w:val="24"/>
          <w:szCs w:val="24"/>
        </w:rPr>
        <w:t xml:space="preserve"> similar to new onboarding of the employee. Take salary of the employee as default 0.</w:t>
      </w:r>
    </w:p>
    <w:p w14:paraId="64E65AA4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7A61B34D" w14:textId="338261C0" w:rsidR="00AC2A20" w:rsidRDefault="00AC2A20" w:rsidP="00AC2A20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sz w:val="24"/>
          <w:szCs w:val="24"/>
        </w:rPr>
        <w:t>add_hr</w:t>
      </w:r>
      <w:proofErr w:type="spellEnd"/>
      <w:r w:rsidRPr="00AC2A20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r_role</w:t>
      </w:r>
      <w:proofErr w:type="spellEnd"/>
      <w:r w:rsidRPr="00AC2A20">
        <w:rPr>
          <w:sz w:val="24"/>
          <w:szCs w:val="24"/>
        </w:rPr>
        <w:t>)</w:t>
      </w:r>
    </w:p>
    <w:p w14:paraId="0F9353C3" w14:textId="77777777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br/>
        <w:t xml:space="preserve">Function adds the hr details in another file. </w:t>
      </w:r>
      <w:r w:rsidRPr="00AC2A20">
        <w:rPr>
          <w:sz w:val="24"/>
          <w:szCs w:val="24"/>
        </w:rPr>
        <w:br/>
      </w:r>
      <w:proofErr w:type="spellStart"/>
      <w:r w:rsidRPr="00AC2A20">
        <w:rPr>
          <w:sz w:val="24"/>
          <w:szCs w:val="24"/>
        </w:rPr>
        <w:t>Its</w:t>
      </w:r>
      <w:proofErr w:type="spellEnd"/>
      <w:r w:rsidRPr="00AC2A20">
        <w:rPr>
          <w:sz w:val="24"/>
          <w:szCs w:val="24"/>
        </w:rPr>
        <w:t xml:space="preserve"> similar to new onboarding of a hr member.</w:t>
      </w:r>
    </w:p>
    <w:p w14:paraId="7731A535" w14:textId="4B081A32" w:rsidR="00AC2A20" w:rsidRDefault="00AC2A20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AC2A20">
        <w:rPr>
          <w:b/>
          <w:bCs/>
          <w:i/>
          <w:iCs/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 can be Recruitment, C&amp;B, Admin. </w:t>
      </w:r>
      <w:proofErr w:type="spellStart"/>
      <w:r w:rsidRPr="00AC2A20">
        <w:rPr>
          <w:b/>
          <w:bCs/>
          <w:i/>
          <w:iCs/>
          <w:sz w:val="24"/>
          <w:szCs w:val="24"/>
        </w:rPr>
        <w:t>hr_role</w:t>
      </w:r>
      <w:proofErr w:type="spellEnd"/>
      <w:r>
        <w:rPr>
          <w:sz w:val="24"/>
          <w:szCs w:val="24"/>
        </w:rPr>
        <w:t xml:space="preserve"> can be Member, Lead, Manager.</w:t>
      </w:r>
    </w:p>
    <w:p w14:paraId="10E1CA75" w14:textId="77777777" w:rsidR="005105C6" w:rsidRDefault="005105C6" w:rsidP="00AC2A20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38CEBEEB" w14:textId="4155ACBA" w:rsidR="00AC2A20" w:rsidRDefault="00AC2A20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5105C6">
        <w:rPr>
          <w:b/>
          <w:bCs/>
          <w:sz w:val="24"/>
          <w:szCs w:val="24"/>
        </w:rPr>
        <w:t>search_employee</w:t>
      </w:r>
      <w:proofErr w:type="spellEnd"/>
      <w:r w:rsidRPr="005105C6">
        <w:rPr>
          <w:sz w:val="24"/>
          <w:szCs w:val="24"/>
        </w:rPr>
        <w:t>(</w:t>
      </w:r>
      <w:proofErr w:type="spellStart"/>
      <w:r w:rsidRPr="005105C6">
        <w:rPr>
          <w:sz w:val="24"/>
          <w:szCs w:val="24"/>
        </w:rPr>
        <w:t>emp_id</w:t>
      </w:r>
      <w:proofErr w:type="spellEnd"/>
      <w:r w:rsidRPr="005105C6">
        <w:rPr>
          <w:sz w:val="24"/>
          <w:szCs w:val="24"/>
        </w:rPr>
        <w:t>)</w:t>
      </w:r>
    </w:p>
    <w:p w14:paraId="2E18B3AA" w14:textId="77777777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0ED0455F" w14:textId="7B23F91C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Take 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the input to the function.</w:t>
      </w:r>
      <w:r>
        <w:rPr>
          <w:sz w:val="24"/>
          <w:szCs w:val="24"/>
        </w:rPr>
        <w:t xml:space="preserve"> </w:t>
      </w:r>
      <w:r w:rsidRPr="00AC2A20">
        <w:rPr>
          <w:sz w:val="24"/>
          <w:szCs w:val="24"/>
        </w:rPr>
        <w:t>Read the employee file and print the details of the employee.</w:t>
      </w:r>
    </w:p>
    <w:p w14:paraId="2ECA2E49" w14:textId="77777777" w:rsidR="005105C6" w:rsidRP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315640FE" w14:textId="1B92D750" w:rsidR="005105C6" w:rsidRDefault="005105C6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sz w:val="24"/>
          <w:szCs w:val="24"/>
        </w:rPr>
      </w:pPr>
      <w:proofErr w:type="spellStart"/>
      <w:r w:rsidRPr="005105C6">
        <w:rPr>
          <w:b/>
          <w:bCs/>
          <w:sz w:val="24"/>
          <w:szCs w:val="24"/>
        </w:rPr>
        <w:t>search_hr</w:t>
      </w:r>
      <w:proofErr w:type="spellEnd"/>
      <w:r w:rsidRPr="00AC2A20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>)</w:t>
      </w:r>
    </w:p>
    <w:p w14:paraId="20808D31" w14:textId="77777777" w:rsid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</w:p>
    <w:p w14:paraId="6B5ACA56" w14:textId="04B14A6B" w:rsidR="005105C6" w:rsidRPr="005105C6" w:rsidRDefault="005105C6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t xml:space="preserve">Take </w:t>
      </w:r>
      <w:proofErr w:type="spellStart"/>
      <w:r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the input to the function.</w:t>
      </w:r>
      <w:r>
        <w:rPr>
          <w:sz w:val="24"/>
          <w:szCs w:val="24"/>
        </w:rPr>
        <w:t xml:space="preserve"> </w:t>
      </w:r>
      <w:r w:rsidRPr="00AC2A20">
        <w:rPr>
          <w:sz w:val="24"/>
          <w:szCs w:val="24"/>
        </w:rPr>
        <w:t>Read the hr file and print the details of the hr.</w:t>
      </w:r>
    </w:p>
    <w:p w14:paraId="1FC3889C" w14:textId="77777777" w:rsidR="005105C6" w:rsidRDefault="00AC2A20" w:rsidP="005105C6">
      <w:pPr>
        <w:pStyle w:val="ListParagraph"/>
        <w:shd w:val="clear" w:color="auto" w:fill="FFFFFF"/>
        <w:spacing w:after="158" w:line="240" w:lineRule="auto"/>
        <w:ind w:left="0"/>
        <w:rPr>
          <w:b/>
          <w:bCs/>
          <w:sz w:val="24"/>
          <w:szCs w:val="24"/>
          <w:u w:val="single"/>
        </w:rPr>
      </w:pPr>
      <w:r w:rsidRPr="00AC2A20">
        <w:rPr>
          <w:sz w:val="24"/>
          <w:szCs w:val="24"/>
        </w:rPr>
        <w:br/>
      </w:r>
    </w:p>
    <w:p w14:paraId="1DE56FB1" w14:textId="77777777" w:rsidR="005105C6" w:rsidRDefault="00AC2A20" w:rsidP="005105C6">
      <w:p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r w:rsidRPr="005105C6">
        <w:rPr>
          <w:b/>
          <w:bCs/>
          <w:sz w:val="24"/>
          <w:szCs w:val="24"/>
          <w:u w:val="single"/>
        </w:rPr>
        <w:t>Optional</w:t>
      </w:r>
    </w:p>
    <w:p w14:paraId="20D23E5F" w14:textId="537A0D69" w:rsidR="005105C6" w:rsidRPr="005105C6" w:rsidRDefault="00AC2A20" w:rsidP="005105C6">
      <w:pPr>
        <w:pStyle w:val="ListParagraph"/>
        <w:numPr>
          <w:ilvl w:val="0"/>
          <w:numId w:val="2"/>
        </w:num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proofErr w:type="spellStart"/>
      <w:r w:rsidRPr="005105C6">
        <w:rPr>
          <w:b/>
          <w:bCs/>
          <w:sz w:val="24"/>
          <w:szCs w:val="24"/>
        </w:rPr>
        <w:t>Upd</w:t>
      </w:r>
      <w:r w:rsidR="005105C6">
        <w:rPr>
          <w:b/>
          <w:bCs/>
          <w:sz w:val="24"/>
          <w:szCs w:val="24"/>
        </w:rPr>
        <w:t>_employee</w:t>
      </w:r>
      <w:proofErr w:type="spellEnd"/>
      <w:r w:rsidRPr="005105C6">
        <w:rPr>
          <w:sz w:val="24"/>
          <w:szCs w:val="24"/>
        </w:rPr>
        <w:t>(</w:t>
      </w:r>
      <w:proofErr w:type="spellStart"/>
      <w:r w:rsidR="005105C6">
        <w:rPr>
          <w:sz w:val="24"/>
          <w:szCs w:val="24"/>
        </w:rPr>
        <w:t>emp_</w:t>
      </w:r>
      <w:r w:rsidRPr="005105C6">
        <w:rPr>
          <w:sz w:val="24"/>
          <w:szCs w:val="24"/>
        </w:rPr>
        <w:t>id</w:t>
      </w:r>
      <w:proofErr w:type="spellEnd"/>
      <w:r w:rsidRPr="005105C6">
        <w:rPr>
          <w:sz w:val="24"/>
          <w:szCs w:val="24"/>
        </w:rPr>
        <w:t>)</w:t>
      </w:r>
    </w:p>
    <w:p w14:paraId="377B8AA2" w14:textId="6F580905" w:rsidR="000027FE" w:rsidRDefault="00AC2A20" w:rsidP="005105C6">
      <w:pPr>
        <w:pStyle w:val="ListParagraph"/>
        <w:shd w:val="clear" w:color="auto" w:fill="FFFFFF"/>
        <w:spacing w:after="158" w:line="240" w:lineRule="auto"/>
        <w:rPr>
          <w:sz w:val="24"/>
          <w:szCs w:val="24"/>
        </w:rPr>
      </w:pPr>
      <w:r w:rsidRPr="00AC2A20">
        <w:rPr>
          <w:sz w:val="24"/>
          <w:szCs w:val="24"/>
        </w:rPr>
        <w:br/>
        <w:t xml:space="preserve">Take </w:t>
      </w:r>
      <w:proofErr w:type="spellStart"/>
      <w:r w:rsidR="005105C6">
        <w:rPr>
          <w:sz w:val="24"/>
          <w:szCs w:val="24"/>
        </w:rPr>
        <w:t>emp_</w:t>
      </w:r>
      <w:r w:rsidRPr="00AC2A20">
        <w:rPr>
          <w:sz w:val="24"/>
          <w:szCs w:val="24"/>
        </w:rPr>
        <w:t>id</w:t>
      </w:r>
      <w:proofErr w:type="spellEnd"/>
      <w:r w:rsidRPr="00AC2A20">
        <w:rPr>
          <w:sz w:val="24"/>
          <w:szCs w:val="24"/>
        </w:rPr>
        <w:t xml:space="preserve"> as parameter to the function.</w:t>
      </w:r>
      <w:r w:rsidR="005105C6">
        <w:rPr>
          <w:sz w:val="24"/>
          <w:szCs w:val="24"/>
        </w:rPr>
        <w:t xml:space="preserve"> </w:t>
      </w:r>
      <w:r w:rsidR="00CA05ED">
        <w:rPr>
          <w:sz w:val="24"/>
          <w:szCs w:val="24"/>
        </w:rPr>
        <w:t>Display current</w:t>
      </w:r>
      <w:r w:rsidR="005105C6">
        <w:rPr>
          <w:sz w:val="24"/>
          <w:szCs w:val="24"/>
        </w:rPr>
        <w:t xml:space="preserve"> </w:t>
      </w:r>
      <w:proofErr w:type="spellStart"/>
      <w:r w:rsidR="005105C6">
        <w:rPr>
          <w:sz w:val="24"/>
          <w:szCs w:val="24"/>
        </w:rPr>
        <w:t>emp_designation</w:t>
      </w:r>
      <w:proofErr w:type="spellEnd"/>
      <w:r w:rsidR="005105C6">
        <w:rPr>
          <w:sz w:val="24"/>
          <w:szCs w:val="24"/>
        </w:rPr>
        <w:t xml:space="preserve"> and </w:t>
      </w:r>
      <w:proofErr w:type="spellStart"/>
      <w:r w:rsidR="005105C6">
        <w:rPr>
          <w:sz w:val="24"/>
          <w:szCs w:val="24"/>
        </w:rPr>
        <w:t>emp_salary</w:t>
      </w:r>
      <w:proofErr w:type="spellEnd"/>
      <w:r w:rsidR="005105C6">
        <w:rPr>
          <w:sz w:val="24"/>
          <w:szCs w:val="24"/>
        </w:rPr>
        <w:t xml:space="preserve"> </w:t>
      </w:r>
      <w:r w:rsidR="00CA05ED">
        <w:rPr>
          <w:sz w:val="24"/>
          <w:szCs w:val="24"/>
        </w:rPr>
        <w:t xml:space="preserve">and Prompt for the </w:t>
      </w:r>
      <w:r w:rsidR="005105C6">
        <w:rPr>
          <w:sz w:val="24"/>
          <w:szCs w:val="24"/>
        </w:rPr>
        <w:t>updated value</w:t>
      </w:r>
      <w:r w:rsidR="00CA05ED">
        <w:rPr>
          <w:sz w:val="24"/>
          <w:szCs w:val="24"/>
        </w:rPr>
        <w:t>s</w:t>
      </w:r>
      <w:r w:rsidR="005105C6">
        <w:rPr>
          <w:sz w:val="24"/>
          <w:szCs w:val="24"/>
        </w:rPr>
        <w:t>.</w:t>
      </w:r>
      <w:r w:rsidR="00CA05ED">
        <w:rPr>
          <w:sz w:val="24"/>
          <w:szCs w:val="24"/>
        </w:rPr>
        <w:t xml:space="preserve"> Update the record with the new values.</w:t>
      </w:r>
    </w:p>
    <w:p w14:paraId="7E548ACD" w14:textId="1C8BD0F7" w:rsidR="009C7C2E" w:rsidRDefault="009C7C2E" w:rsidP="009C7C2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008CBA"/>
          <w:sz w:val="24"/>
          <w:szCs w:val="24"/>
          <w:u w:val="single"/>
          <w:lang w:eastAsia="en-IN"/>
        </w:rPr>
      </w:pPr>
    </w:p>
    <w:p w14:paraId="32988BEA" w14:textId="16EDBFA9" w:rsidR="009C7C2E" w:rsidRPr="009C7C2E" w:rsidRDefault="000C0E26" w:rsidP="009C7C2E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="009C7C2E"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2</w:t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="009C7C2E" w:rsidRPr="005105C6">
        <w:rPr>
          <w:b/>
          <w:bCs/>
          <w:sz w:val="24"/>
          <w:szCs w:val="24"/>
        </w:rPr>
        <w:t>Total Marks: 20</w:t>
      </w:r>
    </w:p>
    <w:p w14:paraId="668C560C" w14:textId="77777777" w:rsidR="009E1F23" w:rsidRDefault="009E1F23" w:rsidP="009E1F23">
      <w:pPr>
        <w:spacing w:after="0" w:line="240" w:lineRule="auto"/>
      </w:pPr>
    </w:p>
    <w:p w14:paraId="7174A47A" w14:textId="621F51A7" w:rsidR="009E1F23" w:rsidRDefault="009E1F23" w:rsidP="009E1F23">
      <w:pPr>
        <w:spacing w:after="0" w:line="240" w:lineRule="auto"/>
      </w:pPr>
      <w:r>
        <w:t>Create a login.txt file with 1 record as below</w:t>
      </w:r>
    </w:p>
    <w:p w14:paraId="444A34CB" w14:textId="3B70CCFC" w:rsidR="009E1F23" w:rsidRDefault="009E1F23" w:rsidP="009E1F23">
      <w:pPr>
        <w:spacing w:after="0" w:line="240" w:lineRule="auto"/>
        <w:ind w:firstLine="720"/>
      </w:pPr>
      <w:r>
        <w:t xml:space="preserve">admin </w:t>
      </w:r>
      <w:proofErr w:type="spellStart"/>
      <w:r>
        <w:t>admin</w:t>
      </w:r>
      <w:proofErr w:type="spellEnd"/>
    </w:p>
    <w:p w14:paraId="60EECBE5" w14:textId="77777777" w:rsidR="009E1F23" w:rsidRDefault="009E1F23" w:rsidP="009E1F23">
      <w:pPr>
        <w:spacing w:line="240" w:lineRule="auto"/>
      </w:pPr>
    </w:p>
    <w:p w14:paraId="5AF2E6C1" w14:textId="659A0641" w:rsidR="00601AF0" w:rsidRDefault="00601AF0" w:rsidP="009E1F23">
      <w:pPr>
        <w:spacing w:line="240" w:lineRule="auto"/>
      </w:pPr>
      <w:r>
        <w:t xml:space="preserve">Create a script for </w:t>
      </w:r>
      <w:r w:rsidRPr="00B85228">
        <w:rPr>
          <w:b/>
          <w:bCs/>
        </w:rPr>
        <w:t>Login module</w:t>
      </w:r>
      <w:r>
        <w:t>:</w:t>
      </w:r>
    </w:p>
    <w:p w14:paraId="21B81FB8" w14:textId="6722A938" w:rsidR="00601AF0" w:rsidRDefault="009E1F23" w:rsidP="009E1F23">
      <w:pPr>
        <w:pStyle w:val="ListParagraph"/>
        <w:numPr>
          <w:ilvl w:val="0"/>
          <w:numId w:val="5"/>
        </w:numPr>
      </w:pPr>
      <w:r>
        <w:t>Login module should prompt for the followings</w:t>
      </w:r>
    </w:p>
    <w:p w14:paraId="703D912C" w14:textId="34DB4A0A" w:rsidR="009E1F23" w:rsidRDefault="009E1F23" w:rsidP="009E1F23">
      <w:pPr>
        <w:pStyle w:val="ListParagraph"/>
      </w:pPr>
      <w:r>
        <w:t>Welcome to Employee System</w:t>
      </w:r>
    </w:p>
    <w:p w14:paraId="5BB41EFF" w14:textId="29704A73" w:rsidR="009E1F23" w:rsidRDefault="009E1F23" w:rsidP="009E1F23">
      <w:pPr>
        <w:pStyle w:val="ListParagraph"/>
      </w:pPr>
      <w:r>
        <w:t>Please Enter Login id: ____</w:t>
      </w:r>
    </w:p>
    <w:p w14:paraId="42D0E369" w14:textId="5FC89771" w:rsidR="009E1F23" w:rsidRDefault="009E1F23" w:rsidP="009E1F23">
      <w:pPr>
        <w:pStyle w:val="ListParagraph"/>
      </w:pPr>
      <w:r>
        <w:t>Please Enter Password:  _____</w:t>
      </w:r>
    </w:p>
    <w:p w14:paraId="2D66B2CD" w14:textId="4410F9B1" w:rsidR="009E1F23" w:rsidRDefault="009E1F23" w:rsidP="009E1F23">
      <w:pPr>
        <w:pStyle w:val="ListParagraph"/>
        <w:numPr>
          <w:ilvl w:val="0"/>
          <w:numId w:val="5"/>
        </w:numPr>
      </w:pPr>
      <w:r>
        <w:t>Validate the login id and Password checking the login.txt file</w:t>
      </w:r>
    </w:p>
    <w:p w14:paraId="01E711BD" w14:textId="1ABF475C" w:rsidR="009E1F23" w:rsidRDefault="009E1F23" w:rsidP="009E1F23">
      <w:pPr>
        <w:pStyle w:val="ListParagraph"/>
        <w:numPr>
          <w:ilvl w:val="1"/>
          <w:numId w:val="5"/>
        </w:numPr>
      </w:pPr>
      <w:r>
        <w:t>If “Invalid”, display Error and come out</w:t>
      </w:r>
    </w:p>
    <w:p w14:paraId="37215F0D" w14:textId="3F944BF3" w:rsidR="009E1F23" w:rsidRDefault="009E1F23" w:rsidP="009E1F23">
      <w:pPr>
        <w:pStyle w:val="ListParagraph"/>
        <w:numPr>
          <w:ilvl w:val="0"/>
          <w:numId w:val="5"/>
        </w:numPr>
      </w:pPr>
      <w:r>
        <w:t>If Valid,</w:t>
      </w:r>
    </w:p>
    <w:p w14:paraId="3732715C" w14:textId="1D2AC365" w:rsidR="009E1F23" w:rsidRDefault="009E1F23" w:rsidP="009E1F23">
      <w:pPr>
        <w:pStyle w:val="ListParagraph"/>
        <w:numPr>
          <w:ilvl w:val="1"/>
          <w:numId w:val="5"/>
        </w:numPr>
      </w:pPr>
      <w:r>
        <w:t xml:space="preserve">If Login id is “admin” call </w:t>
      </w:r>
      <w:r w:rsidRPr="00B85228">
        <w:rPr>
          <w:b/>
          <w:bCs/>
        </w:rPr>
        <w:t>Admin Module</w:t>
      </w:r>
    </w:p>
    <w:p w14:paraId="2CD47E6C" w14:textId="5B118728" w:rsidR="009E1F23" w:rsidRDefault="009E1F23" w:rsidP="00B85228">
      <w:pPr>
        <w:pStyle w:val="ListParagraph"/>
        <w:numPr>
          <w:ilvl w:val="1"/>
          <w:numId w:val="5"/>
        </w:numPr>
      </w:pPr>
      <w:r>
        <w:t xml:space="preserve">If Login id is employee id of an employee call </w:t>
      </w:r>
      <w:r w:rsidRPr="00B85228">
        <w:rPr>
          <w:b/>
          <w:bCs/>
        </w:rPr>
        <w:t>Employee module</w:t>
      </w:r>
      <w:r w:rsidR="000C0E26">
        <w:rPr>
          <w:b/>
          <w:bCs/>
        </w:rPr>
        <w:t xml:space="preserve"> </w:t>
      </w:r>
      <w:r w:rsidR="000C0E26" w:rsidRPr="000C0E26">
        <w:rPr>
          <w:i/>
          <w:iCs/>
        </w:rPr>
        <w:t>(this will be explained tomorrow)</w:t>
      </w:r>
    </w:p>
    <w:p w14:paraId="101E39BC" w14:textId="72999A51" w:rsidR="009E1F23" w:rsidRDefault="009E1F23" w:rsidP="009E1F23">
      <w:pPr>
        <w:pStyle w:val="ListParagraph"/>
      </w:pPr>
      <w:r>
        <w:tab/>
      </w:r>
    </w:p>
    <w:p w14:paraId="0458D3A4" w14:textId="4F6C4502" w:rsidR="009C7C2E" w:rsidRDefault="009C7C2E" w:rsidP="009C7C2E">
      <w:r>
        <w:t xml:space="preserve">Create a script for </w:t>
      </w:r>
      <w:r w:rsidR="00601AF0" w:rsidRPr="00B85228">
        <w:rPr>
          <w:b/>
          <w:bCs/>
        </w:rPr>
        <w:t>A</w:t>
      </w:r>
      <w:r w:rsidRPr="00B85228">
        <w:rPr>
          <w:b/>
          <w:bCs/>
        </w:rPr>
        <w:t>dmin module</w:t>
      </w:r>
      <w:r>
        <w:t>:</w:t>
      </w:r>
    </w:p>
    <w:p w14:paraId="2C47C512" w14:textId="375005BE" w:rsidR="009C7C2E" w:rsidRDefault="009C7C2E" w:rsidP="009C7C2E">
      <w:pPr>
        <w:pStyle w:val="ListParagraph"/>
        <w:numPr>
          <w:ilvl w:val="0"/>
          <w:numId w:val="4"/>
        </w:numPr>
      </w:pPr>
      <w:r>
        <w:t>display menu of choices like below</w:t>
      </w:r>
      <w:r>
        <w:br/>
        <w:t>Welcome Admin!!</w:t>
      </w:r>
      <w:r>
        <w:br/>
        <w:t>        Enter 1 to add employee</w:t>
      </w:r>
      <w:r>
        <w:br/>
        <w:t>        Enter 2 to remove employee</w:t>
      </w:r>
      <w:r>
        <w:br/>
        <w:t>        Enter 3 to add hr</w:t>
      </w:r>
      <w:r>
        <w:br/>
        <w:t>        Enter 4 to remove hr</w:t>
      </w:r>
      <w:r>
        <w:br/>
        <w:t>        Enter q to exit</w:t>
      </w:r>
    </w:p>
    <w:p w14:paraId="15461BAE" w14:textId="77777777" w:rsidR="00B85228" w:rsidRDefault="009C7C2E" w:rsidP="009C7C2E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  <w:r>
        <w:br/>
      </w:r>
    </w:p>
    <w:p w14:paraId="212256A4" w14:textId="2840A6CF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1: </w:t>
      </w:r>
    </w:p>
    <w:p w14:paraId="6F3F6411" w14:textId="6E5F1100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 w:rsidRPr="00AC2A20">
        <w:rPr>
          <w:sz w:val="24"/>
          <w:szCs w:val="24"/>
        </w:rPr>
        <w:t>emp_id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name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OJ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designation</w:t>
      </w:r>
      <w:proofErr w:type="spellEnd"/>
      <w:r w:rsidRPr="00AC2A20">
        <w:rPr>
          <w:sz w:val="24"/>
          <w:szCs w:val="24"/>
        </w:rPr>
        <w:t xml:space="preserve">, </w:t>
      </w:r>
      <w:proofErr w:type="spellStart"/>
      <w:r w:rsidRPr="00AC2A20">
        <w:rPr>
          <w:sz w:val="24"/>
          <w:szCs w:val="24"/>
        </w:rPr>
        <w:t>emp_salary</w:t>
      </w:r>
      <w:proofErr w:type="spellEnd"/>
    </w:p>
    <w:p w14:paraId="087D316A" w14:textId="13EC6730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“login.txt” with </w:t>
      </w:r>
      <w:proofErr w:type="spellStart"/>
      <w:r>
        <w:t>employee_id</w:t>
      </w:r>
      <w:proofErr w:type="spellEnd"/>
      <w:r>
        <w:t xml:space="preserve"> and </w:t>
      </w:r>
      <w:proofErr w:type="spellStart"/>
      <w:r>
        <w:t>Firstname</w:t>
      </w:r>
      <w:proofErr w:type="spellEnd"/>
      <w:r>
        <w:t xml:space="preserve"> as password</w:t>
      </w:r>
    </w:p>
    <w:p w14:paraId="42F74525" w14:textId="0C1058EA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employee file through function already created </w:t>
      </w:r>
      <w:r w:rsidR="000C0E26">
        <w:t>in Day1</w:t>
      </w:r>
    </w:p>
    <w:p w14:paraId="0FD77CFC" w14:textId="054369BF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2: </w:t>
      </w:r>
    </w:p>
    <w:p w14:paraId="5F86E91C" w14:textId="34AFDDCC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58E27B14" w14:textId="501C0F61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“login.txt” for the </w:t>
      </w:r>
      <w:proofErr w:type="spellStart"/>
      <w:r>
        <w:t>employee_id</w:t>
      </w:r>
      <w:proofErr w:type="spellEnd"/>
    </w:p>
    <w:p w14:paraId="03989C90" w14:textId="5D054C81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from employee file through function already created </w:t>
      </w:r>
      <w:r w:rsidR="000C0E26">
        <w:t>in Day1</w:t>
      </w:r>
    </w:p>
    <w:p w14:paraId="6EDC2E43" w14:textId="41243653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3: </w:t>
      </w:r>
    </w:p>
    <w:p w14:paraId="752B2A22" w14:textId="77777777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0FE7A38C" w14:textId="5764DCBA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s Hr is also an employee, first check if the </w:t>
      </w:r>
      <w:proofErr w:type="spellStart"/>
      <w:r>
        <w:t>emp_id</w:t>
      </w:r>
      <w:proofErr w:type="spellEnd"/>
      <w:r>
        <w:t xml:space="preserve"> exist in employee file</w:t>
      </w:r>
    </w:p>
    <w:p w14:paraId="5374A423" w14:textId="00361BA4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If exist, Prompt for </w:t>
      </w:r>
      <w:proofErr w:type="spellStart"/>
      <w:r>
        <w:rPr>
          <w:sz w:val="24"/>
          <w:szCs w:val="24"/>
        </w:rPr>
        <w:t>hr_dep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r_role</w:t>
      </w:r>
      <w:proofErr w:type="spellEnd"/>
      <w:r>
        <w:rPr>
          <w:sz w:val="24"/>
          <w:szCs w:val="24"/>
        </w:rPr>
        <w:t xml:space="preserve"> or else Display error and Quit</w:t>
      </w:r>
    </w:p>
    <w:p w14:paraId="4479F838" w14:textId="1721CB75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Add a record in hr file through function already created </w:t>
      </w:r>
      <w:r w:rsidR="000C0E26">
        <w:t>in Day1</w:t>
      </w:r>
    </w:p>
    <w:p w14:paraId="16344554" w14:textId="4A782B44" w:rsidR="00B85228" w:rsidRDefault="00B85228" w:rsidP="00B85228">
      <w:pPr>
        <w:pStyle w:val="ListParagraph"/>
        <w:numPr>
          <w:ilvl w:val="0"/>
          <w:numId w:val="4"/>
        </w:numPr>
      </w:pPr>
      <w:r>
        <w:t xml:space="preserve">Option 4: </w:t>
      </w:r>
    </w:p>
    <w:p w14:paraId="00FFF499" w14:textId="77777777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Prompt for </w:t>
      </w:r>
      <w:proofErr w:type="spellStart"/>
      <w:r>
        <w:t>emp_id</w:t>
      </w:r>
      <w:proofErr w:type="spellEnd"/>
    </w:p>
    <w:p w14:paraId="34BAD961" w14:textId="43BF45B4" w:rsidR="00B85228" w:rsidRDefault="00B85228" w:rsidP="00B85228">
      <w:pPr>
        <w:pStyle w:val="ListParagraph"/>
        <w:numPr>
          <w:ilvl w:val="1"/>
          <w:numId w:val="4"/>
        </w:numPr>
      </w:pPr>
      <w:r>
        <w:t xml:space="preserve">Remove the record from hr file through function already created </w:t>
      </w:r>
      <w:r w:rsidR="000C0E26">
        <w:t>Day1</w:t>
      </w:r>
    </w:p>
    <w:p w14:paraId="7F165E17" w14:textId="77777777" w:rsidR="000C0E26" w:rsidRDefault="000C0E26" w:rsidP="000C0E26">
      <w:pPr>
        <w:shd w:val="clear" w:color="auto" w:fill="FFFFFF"/>
        <w:spacing w:after="158" w:line="240" w:lineRule="auto"/>
        <w:rPr>
          <w:b/>
          <w:bCs/>
          <w:sz w:val="24"/>
          <w:szCs w:val="24"/>
          <w:u w:val="single"/>
        </w:rPr>
      </w:pPr>
      <w:r w:rsidRPr="005105C6">
        <w:rPr>
          <w:b/>
          <w:bCs/>
          <w:sz w:val="24"/>
          <w:szCs w:val="24"/>
          <w:u w:val="single"/>
        </w:rPr>
        <w:t>Optional</w:t>
      </w:r>
    </w:p>
    <w:p w14:paraId="1BE1D2C6" w14:textId="5A561DC3" w:rsidR="000C0E26" w:rsidRDefault="000C0E26" w:rsidP="000C0E26">
      <w:pPr>
        <w:pStyle w:val="ListParagraph"/>
        <w:numPr>
          <w:ilvl w:val="0"/>
          <w:numId w:val="7"/>
        </w:numPr>
      </w:pPr>
      <w:r>
        <w:t xml:space="preserve">Update the above programs to generate the </w:t>
      </w:r>
      <w:proofErr w:type="spellStart"/>
      <w:r>
        <w:t>emp_id</w:t>
      </w:r>
      <w:proofErr w:type="spellEnd"/>
      <w:r>
        <w:t xml:space="preserve"> automatically to avoid duplicates</w:t>
      </w:r>
    </w:p>
    <w:p w14:paraId="42B408A9" w14:textId="2308E0B8" w:rsidR="000C0E26" w:rsidRDefault="000C0E26" w:rsidP="000C0E26"/>
    <w:p w14:paraId="77C5A356" w14:textId="5D077CEF" w:rsidR="00AE38E6" w:rsidRPr="009C7C2E" w:rsidRDefault="00AE38E6" w:rsidP="00AE38E6">
      <w:pPr>
        <w:shd w:val="clear" w:color="auto" w:fill="FFFFFF"/>
        <w:spacing w:before="315" w:after="158" w:line="240" w:lineRule="auto"/>
        <w:outlineLvl w:val="1"/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</w:pP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Day</w:t>
      </w:r>
      <w:r w:rsidRPr="009C7C2E"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 xml:space="preserve"> </w:t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>3</w:t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>
        <w:rPr>
          <w:rFonts w:ascii="Helvetica" w:eastAsia="Times New Roman" w:hAnsi="Helvetica" w:cs="Helvetica"/>
          <w:color w:val="008CBA"/>
          <w:sz w:val="36"/>
          <w:szCs w:val="36"/>
          <w:lang w:eastAsia="en-IN"/>
        </w:rPr>
        <w:tab/>
      </w:r>
      <w:r w:rsidRPr="005105C6">
        <w:rPr>
          <w:b/>
          <w:bCs/>
          <w:sz w:val="24"/>
          <w:szCs w:val="24"/>
        </w:rPr>
        <w:t xml:space="preserve">Total Marks: </w:t>
      </w:r>
      <w:r w:rsidR="00F75D52">
        <w:rPr>
          <w:b/>
          <w:bCs/>
          <w:sz w:val="24"/>
          <w:szCs w:val="24"/>
        </w:rPr>
        <w:t>2</w:t>
      </w:r>
      <w:r w:rsidRPr="005105C6">
        <w:rPr>
          <w:b/>
          <w:bCs/>
          <w:sz w:val="24"/>
          <w:szCs w:val="24"/>
        </w:rPr>
        <w:t>0</w:t>
      </w:r>
    </w:p>
    <w:p w14:paraId="741820A9" w14:textId="77777777" w:rsidR="00AE38E6" w:rsidRDefault="00AE38E6" w:rsidP="00AE38E6">
      <w:pPr>
        <w:spacing w:after="0" w:line="240" w:lineRule="auto"/>
      </w:pPr>
    </w:p>
    <w:p w14:paraId="488EBEBA" w14:textId="172745CE" w:rsidR="00AE38E6" w:rsidRDefault="00AE38E6" w:rsidP="00AE38E6">
      <w:r>
        <w:t xml:space="preserve">Create a </w:t>
      </w:r>
      <w:r w:rsidR="00F75D52">
        <w:t>function</w:t>
      </w:r>
      <w:r>
        <w:t xml:space="preserve"> for </w:t>
      </w:r>
      <w:r>
        <w:rPr>
          <w:b/>
          <w:bCs/>
        </w:rPr>
        <w:t>Employee</w:t>
      </w:r>
      <w:r>
        <w:t>:</w:t>
      </w:r>
    </w:p>
    <w:p w14:paraId="2737B00D" w14:textId="11404C58" w:rsidR="00AE38E6" w:rsidRDefault="00AE38E6" w:rsidP="00AE38E6">
      <w:pPr>
        <w:pStyle w:val="ListParagraph"/>
        <w:numPr>
          <w:ilvl w:val="0"/>
          <w:numId w:val="8"/>
        </w:numPr>
      </w:pPr>
      <w:r>
        <w:t xml:space="preserve">If </w:t>
      </w:r>
      <w:proofErr w:type="spellStart"/>
      <w:r>
        <w:t>Login_id</w:t>
      </w:r>
      <w:proofErr w:type="spellEnd"/>
      <w:r>
        <w:t xml:space="preserve"> is </w:t>
      </w:r>
      <w:r w:rsidR="00F75D52">
        <w:t>NOT an HR</w:t>
      </w:r>
      <w:r>
        <w:t>, display menu of choices like below</w:t>
      </w:r>
      <w:r>
        <w:br/>
        <w:t>Welcome &lt;</w:t>
      </w:r>
      <w:proofErr w:type="spellStart"/>
      <w:r>
        <w:t>Employee_name</w:t>
      </w:r>
      <w:proofErr w:type="spellEnd"/>
      <w:r>
        <w:t>&gt;!!</w:t>
      </w:r>
      <w:r>
        <w:br/>
        <w:t xml:space="preserve">        Enter 1 to view </w:t>
      </w:r>
      <w:r w:rsidR="00163FA7">
        <w:t>own</w:t>
      </w:r>
      <w:r>
        <w:t xml:space="preserve"> details</w:t>
      </w:r>
      <w:r>
        <w:br/>
        <w:t xml:space="preserve">        Enter 2 to </w:t>
      </w:r>
      <w:r w:rsidR="00F75D52">
        <w:t xml:space="preserve">view all </w:t>
      </w:r>
      <w:r>
        <w:t>HR name</w:t>
      </w:r>
      <w:r w:rsidR="00F75D52">
        <w:t>s</w:t>
      </w:r>
      <w:r>
        <w:br/>
        <w:t>        Enter q to exit</w:t>
      </w:r>
    </w:p>
    <w:p w14:paraId="253A2EC5" w14:textId="0A773D23" w:rsidR="00AE38E6" w:rsidRDefault="00AE38E6" w:rsidP="00AE38E6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</w:p>
    <w:p w14:paraId="2E1FF770" w14:textId="77777777" w:rsidR="00AE38E6" w:rsidRDefault="00AE38E6" w:rsidP="00AE38E6">
      <w:pPr>
        <w:pStyle w:val="ListParagraph"/>
      </w:pPr>
    </w:p>
    <w:p w14:paraId="1B710D55" w14:textId="5676FEF6" w:rsidR="00AE38E6" w:rsidRDefault="00AE38E6" w:rsidP="00AE38E6">
      <w:pPr>
        <w:pStyle w:val="ListParagraph"/>
        <w:numPr>
          <w:ilvl w:val="0"/>
          <w:numId w:val="9"/>
        </w:numPr>
      </w:pPr>
      <w:r>
        <w:t>For Option 1, Just display all the employee details</w:t>
      </w:r>
    </w:p>
    <w:p w14:paraId="111E678B" w14:textId="5C7F4E14" w:rsidR="00AE38E6" w:rsidRDefault="00AE38E6" w:rsidP="00AE38E6">
      <w:pPr>
        <w:pStyle w:val="ListParagraph"/>
        <w:numPr>
          <w:ilvl w:val="0"/>
          <w:numId w:val="9"/>
        </w:numPr>
      </w:pPr>
      <w:r>
        <w:t xml:space="preserve">For Option 2, Display all the </w:t>
      </w:r>
      <w:r w:rsidR="005D40A0">
        <w:t xml:space="preserve">Department, </w:t>
      </w:r>
      <w:r>
        <w:t>HR names,</w:t>
      </w:r>
      <w:r w:rsidR="00F75D52">
        <w:t xml:space="preserve"> and HR roles</w:t>
      </w:r>
      <w:r>
        <w:t xml:space="preserve"> </w:t>
      </w:r>
      <w:r w:rsidR="005D40A0" w:rsidRPr="005D40A0">
        <w:rPr>
          <w:b/>
          <w:bCs/>
          <w:i/>
          <w:iCs/>
        </w:rPr>
        <w:t xml:space="preserve">(Optional: </w:t>
      </w:r>
      <w:r w:rsidRPr="005D40A0">
        <w:rPr>
          <w:b/>
          <w:bCs/>
          <w:i/>
          <w:iCs/>
        </w:rPr>
        <w:t>sorted by Department</w:t>
      </w:r>
      <w:r w:rsidR="005D40A0" w:rsidRPr="005D40A0">
        <w:rPr>
          <w:b/>
          <w:bCs/>
          <w:i/>
          <w:iCs/>
        </w:rPr>
        <w:t>)</w:t>
      </w:r>
    </w:p>
    <w:p w14:paraId="4045763C" w14:textId="77777777" w:rsidR="00AE38E6" w:rsidRDefault="00AE38E6" w:rsidP="00AE38E6">
      <w:pPr>
        <w:pStyle w:val="ListParagraph"/>
      </w:pPr>
    </w:p>
    <w:p w14:paraId="42B35264" w14:textId="77777777" w:rsidR="00AE38E6" w:rsidRDefault="00AE38E6" w:rsidP="00AE38E6">
      <w:pPr>
        <w:pStyle w:val="ListParagraph"/>
        <w:numPr>
          <w:ilvl w:val="0"/>
          <w:numId w:val="8"/>
        </w:numPr>
      </w:pPr>
      <w:r>
        <w:t xml:space="preserve">If </w:t>
      </w:r>
      <w:proofErr w:type="spellStart"/>
      <w:r>
        <w:t>Login_id</w:t>
      </w:r>
      <w:proofErr w:type="spellEnd"/>
      <w:r>
        <w:t xml:space="preserve"> is an HR, display menu of choices like below</w:t>
      </w:r>
    </w:p>
    <w:p w14:paraId="6982E15C" w14:textId="0411FD96" w:rsidR="00AE38E6" w:rsidRDefault="00AE38E6" w:rsidP="00AE38E6">
      <w:pPr>
        <w:pStyle w:val="ListParagraph"/>
      </w:pPr>
      <w:r>
        <w:t>Welcome &lt;</w:t>
      </w:r>
      <w:proofErr w:type="spellStart"/>
      <w:r>
        <w:t>Employee_name</w:t>
      </w:r>
      <w:proofErr w:type="spellEnd"/>
      <w:r>
        <w:t>&gt; from HR!!</w:t>
      </w:r>
      <w:r>
        <w:br/>
        <w:t xml:space="preserve">        Enter 1 to view </w:t>
      </w:r>
      <w:r w:rsidR="00163FA7">
        <w:t>own</w:t>
      </w:r>
      <w:r>
        <w:t xml:space="preserve"> details</w:t>
      </w:r>
      <w:r>
        <w:br/>
        <w:t xml:space="preserve">        Enter 2 to view </w:t>
      </w:r>
      <w:r w:rsidR="00163FA7">
        <w:t xml:space="preserve">All </w:t>
      </w:r>
      <w:r>
        <w:t>employees</w:t>
      </w:r>
      <w:r>
        <w:br/>
        <w:t>        Enter q to exit</w:t>
      </w:r>
    </w:p>
    <w:p w14:paraId="5D0C8174" w14:textId="3E20BE94" w:rsidR="00AE38E6" w:rsidRDefault="00AE38E6" w:rsidP="00AE38E6">
      <w:pPr>
        <w:pStyle w:val="ListParagraph"/>
      </w:pPr>
      <w:r>
        <w:t xml:space="preserve">Enter your Option </w:t>
      </w:r>
      <w:r>
        <w:sym w:font="Wingdings" w:char="F0E8"/>
      </w:r>
      <w:r>
        <w:t xml:space="preserve"> </w:t>
      </w:r>
    </w:p>
    <w:p w14:paraId="46A690BB" w14:textId="77777777" w:rsidR="00AE38E6" w:rsidRDefault="00AE38E6" w:rsidP="00AE38E6">
      <w:pPr>
        <w:pStyle w:val="ListParagraph"/>
        <w:ind w:left="1080"/>
      </w:pPr>
    </w:p>
    <w:p w14:paraId="6027C1E0" w14:textId="1B101ADB" w:rsidR="00AE38E6" w:rsidRDefault="00AE38E6" w:rsidP="00AE38E6">
      <w:pPr>
        <w:pStyle w:val="ListParagraph"/>
        <w:numPr>
          <w:ilvl w:val="0"/>
          <w:numId w:val="9"/>
        </w:numPr>
      </w:pPr>
      <w:r>
        <w:t xml:space="preserve">For Option 1, Just display all the employee details </w:t>
      </w:r>
      <w:r w:rsidR="005D40A0" w:rsidRPr="005D40A0">
        <w:rPr>
          <w:i/>
          <w:iCs/>
        </w:rPr>
        <w:t>(Same as Option 1 above and hence should call the same function)</w:t>
      </w:r>
    </w:p>
    <w:p w14:paraId="0C57957E" w14:textId="77777777" w:rsidR="005D40A0" w:rsidRDefault="00AE38E6" w:rsidP="00AE38E6">
      <w:pPr>
        <w:pStyle w:val="ListParagraph"/>
        <w:numPr>
          <w:ilvl w:val="0"/>
          <w:numId w:val="9"/>
        </w:numPr>
      </w:pPr>
      <w:r>
        <w:t>For Option 2, Prompt for Designation, and display details of all the employee with that designation</w:t>
      </w:r>
      <w:r w:rsidR="00A375B2">
        <w:t xml:space="preserve"> </w:t>
      </w:r>
    </w:p>
    <w:p w14:paraId="704597F2" w14:textId="08758D84" w:rsidR="00AE38E6" w:rsidRDefault="00A375B2" w:rsidP="005D40A0">
      <w:pPr>
        <w:pStyle w:val="ListParagraph"/>
        <w:numPr>
          <w:ilvl w:val="1"/>
          <w:numId w:val="9"/>
        </w:numPr>
      </w:pPr>
      <w:r>
        <w:t>if designation is “All”, then display details of all the employees</w:t>
      </w:r>
      <w:r w:rsidR="005D40A0">
        <w:t xml:space="preserve"> </w:t>
      </w:r>
      <w:r w:rsidR="005D40A0" w:rsidRPr="005D40A0">
        <w:rPr>
          <w:b/>
          <w:bCs/>
          <w:i/>
          <w:iCs/>
        </w:rPr>
        <w:t>(Optional: sorted by De</w:t>
      </w:r>
      <w:r w:rsidR="005D40A0">
        <w:rPr>
          <w:b/>
          <w:bCs/>
          <w:i/>
          <w:iCs/>
        </w:rPr>
        <w:t>signation when “All”</w:t>
      </w:r>
      <w:r w:rsidR="005D40A0" w:rsidRPr="005D40A0">
        <w:rPr>
          <w:b/>
          <w:bCs/>
          <w:i/>
          <w:iCs/>
        </w:rPr>
        <w:t>)</w:t>
      </w:r>
    </w:p>
    <w:p w14:paraId="093C0F68" w14:textId="77777777" w:rsidR="00AE38E6" w:rsidRDefault="00AE38E6" w:rsidP="00AE38E6">
      <w:pPr>
        <w:pStyle w:val="ListParagraph"/>
      </w:pPr>
    </w:p>
    <w:p w14:paraId="1E69AB55" w14:textId="4A8A9CEF" w:rsidR="00AE38E6" w:rsidRDefault="00AE38E6" w:rsidP="00AE38E6">
      <w:pPr>
        <w:pStyle w:val="ListParagraph"/>
      </w:pPr>
      <w:r>
        <w:br/>
      </w:r>
    </w:p>
    <w:p w14:paraId="3ADC5AEA" w14:textId="51DBBE92" w:rsidR="009C7C2E" w:rsidRPr="009C7C2E" w:rsidRDefault="009C7C2E" w:rsidP="009C7C2E">
      <w:pPr>
        <w:shd w:val="clear" w:color="auto" w:fill="FFFFFF"/>
        <w:spacing w:after="158" w:line="240" w:lineRule="auto"/>
        <w:rPr>
          <w:rFonts w:ascii="Helvetica" w:eastAsia="Times New Roman" w:hAnsi="Helvetica" w:cs="Helvetica"/>
          <w:color w:val="008CBA"/>
          <w:sz w:val="24"/>
          <w:szCs w:val="24"/>
          <w:u w:val="single"/>
          <w:lang w:eastAsia="en-IN"/>
        </w:rPr>
      </w:pPr>
      <w:r w:rsidRPr="00AC2A20">
        <w:rPr>
          <w:sz w:val="24"/>
          <w:szCs w:val="24"/>
        </w:rPr>
        <w:br w:type="textWrapping" w:clear="all"/>
      </w:r>
    </w:p>
    <w:sectPr w:rsidR="009C7C2E" w:rsidRPr="009C7C2E" w:rsidSect="000027F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5D7F"/>
    <w:multiLevelType w:val="multilevel"/>
    <w:tmpl w:val="10DE6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B97BB5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3935CD"/>
    <w:multiLevelType w:val="hybridMultilevel"/>
    <w:tmpl w:val="71DCA5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E4B4F38"/>
    <w:multiLevelType w:val="hybridMultilevel"/>
    <w:tmpl w:val="A52ABD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BB6C37"/>
    <w:multiLevelType w:val="hybridMultilevel"/>
    <w:tmpl w:val="9BD6D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5D3A16"/>
    <w:multiLevelType w:val="hybridMultilevel"/>
    <w:tmpl w:val="AFCA6C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F540DA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61E00"/>
    <w:multiLevelType w:val="hybridMultilevel"/>
    <w:tmpl w:val="9BD6DC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A67213"/>
    <w:multiLevelType w:val="hybridMultilevel"/>
    <w:tmpl w:val="AF723BB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"/>
  </w:num>
  <w:num w:numId="4">
    <w:abstractNumId w:val="4"/>
  </w:num>
  <w:num w:numId="5">
    <w:abstractNumId w:val="5"/>
  </w:num>
  <w:num w:numId="6">
    <w:abstractNumId w:val="6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FYkszI0NzC2NTYyUdpeDU4uLM/DyQAsNaAJ8joUgsAAAA"/>
  </w:docVars>
  <w:rsids>
    <w:rsidRoot w:val="000027FE"/>
    <w:rsid w:val="000027FE"/>
    <w:rsid w:val="000C0E26"/>
    <w:rsid w:val="00163FA7"/>
    <w:rsid w:val="00264C11"/>
    <w:rsid w:val="002E2B9A"/>
    <w:rsid w:val="002F09CC"/>
    <w:rsid w:val="003A48FF"/>
    <w:rsid w:val="005105C6"/>
    <w:rsid w:val="005D40A0"/>
    <w:rsid w:val="00601AF0"/>
    <w:rsid w:val="0077112D"/>
    <w:rsid w:val="009C3A99"/>
    <w:rsid w:val="009C7C2E"/>
    <w:rsid w:val="009E1F23"/>
    <w:rsid w:val="00A375B2"/>
    <w:rsid w:val="00AC2A20"/>
    <w:rsid w:val="00AE38E6"/>
    <w:rsid w:val="00AE444C"/>
    <w:rsid w:val="00B70200"/>
    <w:rsid w:val="00B85228"/>
    <w:rsid w:val="00CA05ED"/>
    <w:rsid w:val="00E655FB"/>
    <w:rsid w:val="00F75D52"/>
    <w:rsid w:val="00FF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CD432"/>
  <w15:chartTrackingRefBased/>
  <w15:docId w15:val="{405DC975-502E-4D7E-B3F0-6CACACE77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E6"/>
  </w:style>
  <w:style w:type="paragraph" w:styleId="Heading2">
    <w:name w:val="heading 2"/>
    <w:basedOn w:val="Normal"/>
    <w:link w:val="Heading2Char"/>
    <w:uiPriority w:val="9"/>
    <w:qFormat/>
    <w:rsid w:val="000027F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027F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027F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0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027FE"/>
    <w:rPr>
      <w:b/>
      <w:bCs/>
    </w:rPr>
  </w:style>
  <w:style w:type="paragraph" w:customStyle="1" w:styleId="first">
    <w:name w:val="first"/>
    <w:basedOn w:val="Normal"/>
    <w:rsid w:val="000027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2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27FE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AC2A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9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1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am Majumder</dc:creator>
  <cp:keywords/>
  <dc:description/>
  <cp:lastModifiedBy>Syllogistek Systems</cp:lastModifiedBy>
  <cp:revision>13</cp:revision>
  <dcterms:created xsi:type="dcterms:W3CDTF">2021-08-28T04:49:00Z</dcterms:created>
  <dcterms:modified xsi:type="dcterms:W3CDTF">2021-08-31T05:32:00Z</dcterms:modified>
</cp:coreProperties>
</file>